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EBB21F" w14:textId="7D6771B6" w:rsidR="0083637B" w:rsidRDefault="0083637B" w:rsidP="0083637B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3F3C8A">
        <w:rPr>
          <w:rFonts w:ascii="Times New Roman" w:hAnsi="Times New Roman" w:cs="Times New Roman"/>
          <w:b/>
          <w:bCs/>
          <w:sz w:val="32"/>
          <w:szCs w:val="32"/>
        </w:rPr>
        <w:t xml:space="preserve">Praca kontrolna </w:t>
      </w:r>
      <w:r>
        <w:rPr>
          <w:rFonts w:ascii="Times New Roman" w:hAnsi="Times New Roman" w:cs="Times New Roman"/>
          <w:b/>
          <w:bCs/>
          <w:sz w:val="32"/>
          <w:szCs w:val="32"/>
        </w:rPr>
        <w:t>z języka angielskiego dla klasy A</w:t>
      </w:r>
      <w:r>
        <w:rPr>
          <w:rFonts w:ascii="Times New Roman" w:hAnsi="Times New Roman" w:cs="Times New Roman"/>
          <w:b/>
          <w:bCs/>
          <w:sz w:val="32"/>
          <w:szCs w:val="32"/>
        </w:rPr>
        <w:t>4</w:t>
      </w:r>
    </w:p>
    <w:p w14:paraId="261D08A9" w14:textId="77777777" w:rsidR="0083637B" w:rsidRPr="00717FB5" w:rsidRDefault="0083637B" w:rsidP="0083637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717FB5">
        <w:rPr>
          <w:rFonts w:ascii="Times New Roman" w:hAnsi="Times New Roman" w:cs="Times New Roman"/>
          <w:sz w:val="24"/>
          <w:szCs w:val="24"/>
        </w:rPr>
        <w:t xml:space="preserve">Wybierz  jeden z podanych tematów do opracowania . </w:t>
      </w:r>
    </w:p>
    <w:p w14:paraId="42E1F41E" w14:textId="77777777" w:rsidR="0083637B" w:rsidRDefault="0083637B" w:rsidP="0083637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46AC8BB" w14:textId="77777777" w:rsidR="0083637B" w:rsidRPr="009642B8" w:rsidRDefault="0083637B" w:rsidP="0083637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Napisz </w:t>
      </w:r>
      <w:r>
        <w:rPr>
          <w:rFonts w:ascii="Times New Roman" w:hAnsi="Times New Roman" w:cs="Times New Roman"/>
          <w:kern w:val="0"/>
          <w:sz w:val="24"/>
          <w:szCs w:val="24"/>
        </w:rPr>
        <w:t>rozprawkę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>
        <w:rPr>
          <w:rFonts w:ascii="Times New Roman" w:hAnsi="Times New Roman" w:cs="Times New Roman"/>
          <w:kern w:val="0"/>
          <w:sz w:val="24"/>
          <w:szCs w:val="24"/>
        </w:rPr>
        <w:t>w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 której </w:t>
      </w:r>
      <w:r>
        <w:rPr>
          <w:rFonts w:ascii="Times New Roman" w:hAnsi="Times New Roman" w:cs="Times New Roman"/>
          <w:kern w:val="0"/>
          <w:sz w:val="24"/>
          <w:szCs w:val="24"/>
        </w:rPr>
        <w:t>przedstawisz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kern w:val="0"/>
          <w:sz w:val="24"/>
          <w:szCs w:val="24"/>
        </w:rPr>
        <w:t>wady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 i zalet</w:t>
      </w:r>
      <w:r>
        <w:rPr>
          <w:rFonts w:ascii="Times New Roman" w:hAnsi="Times New Roman" w:cs="Times New Roman"/>
          <w:kern w:val="0"/>
          <w:sz w:val="24"/>
          <w:szCs w:val="24"/>
        </w:rPr>
        <w:t>y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 uczenia się kilku </w:t>
      </w:r>
      <w:r>
        <w:rPr>
          <w:rFonts w:ascii="Times New Roman" w:hAnsi="Times New Roman" w:cs="Times New Roman"/>
          <w:kern w:val="0"/>
          <w:sz w:val="24"/>
          <w:szCs w:val="24"/>
        </w:rPr>
        <w:t>języków</w:t>
      </w:r>
    </w:p>
    <w:p w14:paraId="0FA36D07" w14:textId="77777777" w:rsidR="0083637B" w:rsidRDefault="0083637B" w:rsidP="008363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obcych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 jednocześnie.</w:t>
      </w:r>
    </w:p>
    <w:p w14:paraId="3FE30CB1" w14:textId="77777777" w:rsidR="0083637B" w:rsidRDefault="0083637B" w:rsidP="0083637B">
      <w:pPr>
        <w:rPr>
          <w:rFonts w:ascii="Times New Roman" w:hAnsi="Times New Roman" w:cs="Times New Roman"/>
          <w:kern w:val="0"/>
          <w:sz w:val="24"/>
          <w:szCs w:val="24"/>
        </w:rPr>
      </w:pPr>
    </w:p>
    <w:p w14:paraId="018DF4A9" w14:textId="0B9A56C6" w:rsidR="0083637B" w:rsidRDefault="0083637B" w:rsidP="008363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</w:p>
    <w:p w14:paraId="37307A8F" w14:textId="65FC5A95" w:rsidR="009642B8" w:rsidRPr="009642B8" w:rsidRDefault="0083637B" w:rsidP="009642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 xml:space="preserve">      </w:t>
      </w:r>
      <w:r w:rsidR="009642B8" w:rsidRPr="009642B8">
        <w:rPr>
          <w:rFonts w:ascii="Times New Roman" w:hAnsi="Times New Roman" w:cs="Times New Roman"/>
          <w:kern w:val="0"/>
          <w:sz w:val="24"/>
          <w:szCs w:val="24"/>
        </w:rPr>
        <w:t xml:space="preserve">2. W </w:t>
      </w:r>
      <w:r w:rsidR="009642B8">
        <w:rPr>
          <w:rFonts w:ascii="Times New Roman" w:hAnsi="Times New Roman" w:cs="Times New Roman"/>
          <w:kern w:val="0"/>
          <w:sz w:val="24"/>
          <w:szCs w:val="24"/>
        </w:rPr>
        <w:t xml:space="preserve">dzisiejszych </w:t>
      </w:r>
      <w:r w:rsidR="009642B8" w:rsidRPr="009642B8">
        <w:rPr>
          <w:rFonts w:ascii="Times New Roman" w:hAnsi="Times New Roman" w:cs="Times New Roman"/>
          <w:kern w:val="0"/>
          <w:sz w:val="24"/>
          <w:szCs w:val="24"/>
        </w:rPr>
        <w:t xml:space="preserve"> czasach ludzie często </w:t>
      </w:r>
      <w:r w:rsidR="009642B8">
        <w:rPr>
          <w:rFonts w:ascii="Times New Roman" w:hAnsi="Times New Roman" w:cs="Times New Roman"/>
          <w:kern w:val="0"/>
          <w:sz w:val="24"/>
          <w:szCs w:val="24"/>
        </w:rPr>
        <w:t>decydują</w:t>
      </w:r>
      <w:r w:rsidR="009642B8" w:rsidRPr="009642B8">
        <w:rPr>
          <w:rFonts w:ascii="Times New Roman" w:hAnsi="Times New Roman" w:cs="Times New Roman"/>
          <w:kern w:val="0"/>
          <w:sz w:val="24"/>
          <w:szCs w:val="24"/>
        </w:rPr>
        <w:t xml:space="preserve"> się na spędzenie </w:t>
      </w:r>
      <w:r w:rsidR="009642B8">
        <w:rPr>
          <w:rFonts w:ascii="Times New Roman" w:hAnsi="Times New Roman" w:cs="Times New Roman"/>
          <w:kern w:val="0"/>
          <w:sz w:val="24"/>
          <w:szCs w:val="24"/>
        </w:rPr>
        <w:t>wakacji</w:t>
      </w:r>
      <w:r w:rsidR="009642B8" w:rsidRPr="009642B8">
        <w:rPr>
          <w:rFonts w:ascii="Times New Roman" w:hAnsi="Times New Roman" w:cs="Times New Roman"/>
          <w:kern w:val="0"/>
          <w:sz w:val="24"/>
          <w:szCs w:val="24"/>
        </w:rPr>
        <w:t xml:space="preserve"> z dala od</w:t>
      </w:r>
    </w:p>
    <w:p w14:paraId="59DA8807" w14:textId="4DE9A288" w:rsidR="009642B8" w:rsidRPr="009642B8" w:rsidRDefault="009642B8" w:rsidP="009642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miast i </w:t>
      </w:r>
      <w:r>
        <w:rPr>
          <w:rFonts w:ascii="Times New Roman" w:hAnsi="Times New Roman" w:cs="Times New Roman"/>
          <w:kern w:val="0"/>
          <w:sz w:val="24"/>
          <w:szCs w:val="24"/>
        </w:rPr>
        <w:t>kurortów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kern w:val="0"/>
          <w:sz w:val="24"/>
          <w:szCs w:val="24"/>
        </w:rPr>
        <w:t>turystycznych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>
        <w:rPr>
          <w:rFonts w:ascii="Times New Roman" w:hAnsi="Times New Roman" w:cs="Times New Roman"/>
          <w:kern w:val="0"/>
          <w:sz w:val="24"/>
          <w:szCs w:val="24"/>
        </w:rPr>
        <w:t>w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 miejscach, które są odcięte od </w:t>
      </w:r>
      <w:r>
        <w:rPr>
          <w:rFonts w:ascii="Times New Roman" w:hAnsi="Times New Roman" w:cs="Times New Roman"/>
          <w:kern w:val="0"/>
          <w:sz w:val="24"/>
          <w:szCs w:val="24"/>
        </w:rPr>
        <w:t>cywilizacji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>. Napisz</w:t>
      </w:r>
    </w:p>
    <w:p w14:paraId="2FA16AB5" w14:textId="4FCFB0B1" w:rsidR="009642B8" w:rsidRPr="009642B8" w:rsidRDefault="009642B8" w:rsidP="009642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artykuł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>
        <w:rPr>
          <w:rFonts w:ascii="Times New Roman" w:hAnsi="Times New Roman" w:cs="Times New Roman"/>
          <w:kern w:val="0"/>
          <w:sz w:val="24"/>
          <w:szCs w:val="24"/>
        </w:rPr>
        <w:t>w którym omówisz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kern w:val="0"/>
          <w:sz w:val="24"/>
          <w:szCs w:val="24"/>
        </w:rPr>
        <w:t>przyczyny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 tego </w:t>
      </w:r>
      <w:r>
        <w:rPr>
          <w:rFonts w:ascii="Times New Roman" w:hAnsi="Times New Roman" w:cs="Times New Roman"/>
          <w:kern w:val="0"/>
          <w:sz w:val="24"/>
          <w:szCs w:val="24"/>
        </w:rPr>
        <w:t>zjawiska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 i opiszesz miejsce spełniające</w:t>
      </w:r>
    </w:p>
    <w:p w14:paraId="2C02F7F7" w14:textId="5E41BBE6" w:rsidR="009642B8" w:rsidRDefault="009642B8" w:rsidP="009642B8">
      <w:pPr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oczekiwania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 osób </w:t>
      </w:r>
      <w:r>
        <w:rPr>
          <w:rFonts w:ascii="Times New Roman" w:hAnsi="Times New Roman" w:cs="Times New Roman"/>
          <w:kern w:val="0"/>
          <w:sz w:val="24"/>
          <w:szCs w:val="24"/>
        </w:rPr>
        <w:t>zainteresowanych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 xml:space="preserve"> takim </w:t>
      </w:r>
      <w:r w:rsidR="00A43487">
        <w:rPr>
          <w:rFonts w:ascii="Times New Roman" w:hAnsi="Times New Roman" w:cs="Times New Roman"/>
          <w:kern w:val="0"/>
          <w:sz w:val="24"/>
          <w:szCs w:val="24"/>
        </w:rPr>
        <w:t>wyjazdem</w:t>
      </w:r>
      <w:r w:rsidRPr="009642B8">
        <w:rPr>
          <w:rFonts w:ascii="Times New Roman" w:hAnsi="Times New Roman" w:cs="Times New Roman"/>
          <w:kern w:val="0"/>
          <w:sz w:val="24"/>
          <w:szCs w:val="24"/>
        </w:rPr>
        <w:t>.</w:t>
      </w:r>
    </w:p>
    <w:p w14:paraId="5D77A836" w14:textId="77777777" w:rsidR="008F27A2" w:rsidRDefault="008F27A2" w:rsidP="009642B8">
      <w:pPr>
        <w:rPr>
          <w:rFonts w:ascii="Times New Roman" w:hAnsi="Times New Roman" w:cs="Times New Roman"/>
          <w:kern w:val="0"/>
          <w:sz w:val="24"/>
          <w:szCs w:val="24"/>
        </w:rPr>
      </w:pPr>
    </w:p>
    <w:p w14:paraId="1FBFCC13" w14:textId="7D7FAE7C" w:rsidR="008F27A2" w:rsidRPr="009642B8" w:rsidRDefault="008F27A2" w:rsidP="009642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Min 200słów max 250słów</w:t>
      </w:r>
    </w:p>
    <w:sectPr w:rsidR="008F27A2" w:rsidRPr="009642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5496034"/>
    <w:multiLevelType w:val="hybridMultilevel"/>
    <w:tmpl w:val="246241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3780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M1NzIwNTUyt7BU0lEKTi0uzszPAykwrAUAP4LDACwAAAA="/>
  </w:docVars>
  <w:rsids>
    <w:rsidRoot w:val="009642B8"/>
    <w:rsid w:val="003F3C8A"/>
    <w:rsid w:val="0083637B"/>
    <w:rsid w:val="008F27A2"/>
    <w:rsid w:val="009642B8"/>
    <w:rsid w:val="00A43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3EF44C"/>
  <w15:chartTrackingRefBased/>
  <w15:docId w15:val="{8B59FF21-D670-4FE3-96D3-04A494E9A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642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65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Dopieralska</dc:creator>
  <cp:keywords/>
  <dc:description/>
  <cp:lastModifiedBy>Dorota Kolasiński</cp:lastModifiedBy>
  <cp:revision>2</cp:revision>
  <dcterms:created xsi:type="dcterms:W3CDTF">2024-03-22T16:47:00Z</dcterms:created>
  <dcterms:modified xsi:type="dcterms:W3CDTF">2024-03-22T16:47:00Z</dcterms:modified>
</cp:coreProperties>
</file>